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1FF248C" w:rsidR="001D13A3" w:rsidRPr="001D13A3" w:rsidRDefault="00201C76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E02DD6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5EDF5F28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201C76">
              <w:rPr>
                <w:b/>
              </w:rPr>
              <w:t xml:space="preserve"> </w:t>
            </w:r>
            <w:r w:rsidR="00201C76">
              <w:rPr>
                <w:b/>
              </w:rPr>
              <w:fldChar w:fldCharType="begin"/>
            </w:r>
            <w:r w:rsidR="00201C76">
              <w:rPr>
                <w:b/>
              </w:rPr>
              <w:instrText xml:space="preserve"> MERGEFIELD Student_ID </w:instrText>
            </w:r>
            <w:r w:rsidR="00201C76">
              <w:rPr>
                <w:b/>
              </w:rPr>
              <w:fldChar w:fldCharType="separate"/>
            </w:r>
            <w:r w:rsidR="00E02DD6">
              <w:rPr>
                <w:b/>
                <w:noProof/>
              </w:rPr>
              <w:t>«Student_ID»</w:t>
            </w:r>
            <w:r w:rsidR="00201C76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7AA1E911" w:rsidR="001D13A3" w:rsidRPr="001D13A3" w:rsidRDefault="00BC552C" w:rsidP="00EB62D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C5070D">
              <w:rPr>
                <w:b/>
              </w:rPr>
              <w:t>Horticulture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1BADA91E" w14:textId="77777777" w:rsidR="001E0D10" w:rsidRDefault="001E0D10" w:rsidP="001E0D10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703DB39F" w:rsidR="001D13A3" w:rsidRPr="001D13A3" w:rsidRDefault="001E0D10" w:rsidP="001E0D1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3824"/>
        <w:gridCol w:w="367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2B29EFD0" w14:textId="77777777" w:rsidR="00067886" w:rsidRDefault="00067886" w:rsidP="00067886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94"/>
              <w:gridCol w:w="1899"/>
            </w:tblGrid>
            <w:tr w:rsidR="00655783" w:rsidRPr="00D7490D" w14:paraId="7B71851D" w14:textId="77777777" w:rsidTr="00431560">
              <w:tc>
                <w:tcPr>
                  <w:tcW w:w="3220" w:type="dxa"/>
                  <w:gridSpan w:val="3"/>
                  <w:vAlign w:val="center"/>
                </w:tcPr>
                <w:p w14:paraId="564A4CCF" w14:textId="5091176C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B02E60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431560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899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431560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899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EF6351" w:rsidRPr="00D7490D" w14:paraId="6E738FDA" w14:textId="77777777" w:rsidTr="00431560">
              <w:tc>
                <w:tcPr>
                  <w:tcW w:w="327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431560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29106501" w:rsidR="00D7490D" w:rsidRPr="00D7490D" w:rsidRDefault="005D6826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431560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899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431560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899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431560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899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431560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899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431560" w:rsidRPr="00D7490D" w14:paraId="6DA89E43" w14:textId="77777777" w:rsidTr="00431560">
              <w:tc>
                <w:tcPr>
                  <w:tcW w:w="327" w:type="dxa"/>
                  <w:vAlign w:val="center"/>
                </w:tcPr>
                <w:p w14:paraId="5ED8A9E1" w14:textId="0D5C056B" w:rsidR="00431560" w:rsidRPr="00D7490D" w:rsidRDefault="00431560" w:rsidP="004315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38F9F9E0" w14:textId="2EB42999" w:rsidR="00431560" w:rsidRPr="00D330B3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899" w:type="dxa"/>
                </w:tcPr>
                <w:p w14:paraId="68F3D7BF" w14:textId="0A8506BD" w:rsidR="00431560" w:rsidRPr="00D330B3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431560" w:rsidRPr="00D7490D" w14:paraId="25A01294" w14:textId="77777777" w:rsidTr="00431560">
              <w:tc>
                <w:tcPr>
                  <w:tcW w:w="327" w:type="dxa"/>
                  <w:vAlign w:val="center"/>
                </w:tcPr>
                <w:p w14:paraId="72643F93" w14:textId="5AE7BBF6" w:rsidR="00431560" w:rsidRPr="00D7490D" w:rsidRDefault="00431560" w:rsidP="004315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</w:tcPr>
                <w:p w14:paraId="0AE7CE83" w14:textId="029D2A4E" w:rsidR="00431560" w:rsidRPr="00D7490D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899" w:type="dxa"/>
                </w:tcPr>
                <w:p w14:paraId="79EA1E79" w14:textId="7AE30819" w:rsidR="00431560" w:rsidRPr="00D7490D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431560" w:rsidRPr="00D7490D" w14:paraId="5CC24737" w14:textId="77777777" w:rsidTr="00431560">
              <w:tc>
                <w:tcPr>
                  <w:tcW w:w="327" w:type="dxa"/>
                  <w:vAlign w:val="center"/>
                </w:tcPr>
                <w:p w14:paraId="50C8063E" w14:textId="77777777" w:rsidR="00431560" w:rsidRPr="00D7490D" w:rsidRDefault="00431560" w:rsidP="004315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24A46971" w14:textId="72BAAA0E" w:rsidR="00431560" w:rsidRPr="00D7490D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899" w:type="dxa"/>
                  <w:vAlign w:val="center"/>
                </w:tcPr>
                <w:p w14:paraId="526DE3A0" w14:textId="7E1AC867" w:rsidR="00431560" w:rsidRPr="00D7490D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431560" w:rsidRPr="00D7490D" w14:paraId="7643DFED" w14:textId="77777777" w:rsidTr="00431560">
              <w:tc>
                <w:tcPr>
                  <w:tcW w:w="327" w:type="dxa"/>
                  <w:vAlign w:val="center"/>
                </w:tcPr>
                <w:p w14:paraId="7199F06E" w14:textId="77777777" w:rsidR="00431560" w:rsidRPr="00D7490D" w:rsidRDefault="00431560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39A9AABE" w14:textId="77777777" w:rsidR="00431560" w:rsidRPr="00D7490D" w:rsidRDefault="00431560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9" w:type="dxa"/>
                  <w:vAlign w:val="center"/>
                </w:tcPr>
                <w:p w14:paraId="3D07FB63" w14:textId="77777777" w:rsidR="00431560" w:rsidRPr="00D7490D" w:rsidRDefault="00431560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43D6C" w:rsidRPr="00D7490D" w14:paraId="0590ECDC" w14:textId="77777777" w:rsidTr="00431560">
              <w:tc>
                <w:tcPr>
                  <w:tcW w:w="3220" w:type="dxa"/>
                  <w:gridSpan w:val="3"/>
                  <w:vAlign w:val="center"/>
                </w:tcPr>
                <w:p w14:paraId="395178B8" w14:textId="2AD1B566" w:rsidR="00943D6C" w:rsidRPr="00E24587" w:rsidRDefault="00943D6C" w:rsidP="00943D6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943D6C" w:rsidRPr="00D7490D" w14:paraId="406F38E6" w14:textId="77777777" w:rsidTr="00431560">
              <w:tc>
                <w:tcPr>
                  <w:tcW w:w="327" w:type="dxa"/>
                  <w:vAlign w:val="center"/>
                </w:tcPr>
                <w:p w14:paraId="73076DA7" w14:textId="674AAC4E" w:rsidR="00943D6C" w:rsidRPr="00D7490D" w:rsidRDefault="00943D6C" w:rsidP="00943D6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7F0687E4" w14:textId="1D2EC034" w:rsidR="00943D6C" w:rsidRPr="00D7490D" w:rsidRDefault="00943D6C" w:rsidP="00943D6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899" w:type="dxa"/>
                  <w:vAlign w:val="center"/>
                </w:tcPr>
                <w:p w14:paraId="38982925" w14:textId="2B283D24" w:rsidR="00943D6C" w:rsidRPr="00D7490D" w:rsidRDefault="00943D6C" w:rsidP="00943D6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943D6C" w:rsidRPr="00D7490D" w14:paraId="28770B8A" w14:textId="77777777" w:rsidTr="00431560">
              <w:tc>
                <w:tcPr>
                  <w:tcW w:w="327" w:type="dxa"/>
                  <w:vAlign w:val="center"/>
                </w:tcPr>
                <w:p w14:paraId="4FA5A571" w14:textId="6A3F780B" w:rsidR="00943D6C" w:rsidRPr="00D7490D" w:rsidRDefault="00943D6C" w:rsidP="00943D6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20C8C728" w14:textId="3BA64D98" w:rsidR="00943D6C" w:rsidRPr="00D7490D" w:rsidRDefault="00943D6C" w:rsidP="00943D6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899" w:type="dxa"/>
                  <w:vAlign w:val="center"/>
                </w:tcPr>
                <w:p w14:paraId="518CFA9C" w14:textId="4F1E70F5" w:rsidR="00943D6C" w:rsidRPr="00D7490D" w:rsidRDefault="00943D6C" w:rsidP="00943D6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943D6C" w:rsidRPr="00D7490D" w14:paraId="4ADA9DC0" w14:textId="77777777" w:rsidTr="00431560">
              <w:tc>
                <w:tcPr>
                  <w:tcW w:w="327" w:type="dxa"/>
                  <w:vAlign w:val="center"/>
                </w:tcPr>
                <w:p w14:paraId="6232380B" w14:textId="667DC86A" w:rsidR="00943D6C" w:rsidRPr="00D7490D" w:rsidRDefault="00943D6C" w:rsidP="00943D6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4" w:type="dxa"/>
                  <w:vAlign w:val="center"/>
                </w:tcPr>
                <w:p w14:paraId="3B9CEDDD" w14:textId="5CB6CA8D" w:rsidR="00943D6C" w:rsidRPr="00D7490D" w:rsidRDefault="00943D6C" w:rsidP="00943D6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99" w:type="dxa"/>
                  <w:vAlign w:val="center"/>
                </w:tcPr>
                <w:p w14:paraId="0E5E1865" w14:textId="4161B703" w:rsidR="00943D6C" w:rsidRPr="00D7490D" w:rsidRDefault="00943D6C" w:rsidP="00943D6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A2D8C" w:rsidRPr="00D7490D" w14:paraId="12946B0F" w14:textId="77777777" w:rsidTr="00431560">
              <w:tc>
                <w:tcPr>
                  <w:tcW w:w="3220" w:type="dxa"/>
                  <w:gridSpan w:val="3"/>
                  <w:vAlign w:val="center"/>
                </w:tcPr>
                <w:p w14:paraId="0359440D" w14:textId="30B43886" w:rsidR="007A2D8C" w:rsidRPr="00D7490D" w:rsidRDefault="007A2D8C" w:rsidP="007A2D8C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7A2D8C" w:rsidRPr="00D7490D" w14:paraId="76F9C15B" w14:textId="77777777" w:rsidTr="00431560">
              <w:tc>
                <w:tcPr>
                  <w:tcW w:w="327" w:type="dxa"/>
                  <w:vAlign w:val="center"/>
                </w:tcPr>
                <w:p w14:paraId="62DBEB19" w14:textId="68C53635" w:rsidR="007A2D8C" w:rsidRPr="00D7490D" w:rsidRDefault="007A2D8C" w:rsidP="007A2D8C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4" w:type="dxa"/>
                  <w:vAlign w:val="center"/>
                </w:tcPr>
                <w:p w14:paraId="29D71751" w14:textId="2FBD1524" w:rsidR="007A2D8C" w:rsidRPr="00D7490D" w:rsidRDefault="007A2D8C" w:rsidP="007A2D8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899" w:type="dxa"/>
                  <w:vAlign w:val="center"/>
                </w:tcPr>
                <w:p w14:paraId="3BA65438" w14:textId="60498219" w:rsidR="007A2D8C" w:rsidRPr="00D7490D" w:rsidRDefault="007A2D8C" w:rsidP="007A2D8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4E56E4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4E56E4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48209036" w:rsidR="00C75EED" w:rsidRPr="00D7490D" w:rsidRDefault="000E588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EB62D4">
                    <w:rPr>
                      <w:rFonts w:cstheme="minorHAnsi"/>
                      <w:sz w:val="18"/>
                      <w:szCs w:val="18"/>
                    </w:rPr>
                    <w:t>T</w:t>
                  </w:r>
                  <w:r w:rsidR="00C5070D">
                    <w:rPr>
                      <w:rFonts w:cstheme="minorHAnsi"/>
                      <w:sz w:val="18"/>
                      <w:szCs w:val="18"/>
                    </w:rPr>
                    <w:t>08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0CE67629" w:rsidR="00C75EED" w:rsidRPr="00D7490D" w:rsidRDefault="00C5070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rticulture I</w:t>
                  </w:r>
                </w:p>
              </w:tc>
            </w:tr>
            <w:tr w:rsidR="00C75EED" w:rsidRPr="00D7490D" w14:paraId="014C299E" w14:textId="77777777" w:rsidTr="004E56E4">
              <w:tc>
                <w:tcPr>
                  <w:tcW w:w="331" w:type="dxa"/>
                  <w:gridSpan w:val="2"/>
                  <w:vAlign w:val="center"/>
                </w:tcPr>
                <w:p w14:paraId="7171E707" w14:textId="6B595DE3" w:rsidR="00C75EED" w:rsidRPr="00D7490D" w:rsidRDefault="00C75EED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39B4AD7D" w:rsidR="00C75EED" w:rsidRPr="00D7490D" w:rsidRDefault="00C75EED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85646" w:rsidRPr="00D7490D" w14:paraId="06BB36F1" w14:textId="77777777" w:rsidTr="004E56E4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2BF4BCB6" w:rsidR="00985646" w:rsidRPr="00ED4E85" w:rsidRDefault="00985646" w:rsidP="0098564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985646" w:rsidRPr="00D7490D" w14:paraId="11E4CAAA" w14:textId="77777777" w:rsidTr="004E56E4">
              <w:tc>
                <w:tcPr>
                  <w:tcW w:w="320" w:type="dxa"/>
                  <w:vAlign w:val="center"/>
                </w:tcPr>
                <w:p w14:paraId="29DA5BBA" w14:textId="7777777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633E4894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4D378DF7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985646" w:rsidRPr="00D7490D" w14:paraId="2936ACCD" w14:textId="77777777" w:rsidTr="004E56E4">
              <w:tc>
                <w:tcPr>
                  <w:tcW w:w="320" w:type="dxa"/>
                  <w:vAlign w:val="center"/>
                </w:tcPr>
                <w:p w14:paraId="5F1EAE8D" w14:textId="7777777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3B59FE7A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1FB3E90B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85646" w:rsidRPr="00D7490D" w14:paraId="64103DB9" w14:textId="77777777" w:rsidTr="004E56E4">
              <w:tc>
                <w:tcPr>
                  <w:tcW w:w="320" w:type="dxa"/>
                  <w:vAlign w:val="center"/>
                </w:tcPr>
                <w:p w14:paraId="27C86D21" w14:textId="7777777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2C8EBFB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6EF1538A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85646" w:rsidRPr="00D7490D" w14:paraId="37707DDC" w14:textId="77777777" w:rsidTr="004E56E4">
              <w:tc>
                <w:tcPr>
                  <w:tcW w:w="320" w:type="dxa"/>
                  <w:vAlign w:val="center"/>
                </w:tcPr>
                <w:p w14:paraId="3344C8D0" w14:textId="7777777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247BA900" w:rsidR="00985646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5B94D630" w:rsidR="00985646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85646" w:rsidRPr="00D7490D" w14:paraId="3167D0DB" w14:textId="77777777" w:rsidTr="004E56E4">
              <w:tc>
                <w:tcPr>
                  <w:tcW w:w="320" w:type="dxa"/>
                  <w:vAlign w:val="center"/>
                </w:tcPr>
                <w:p w14:paraId="31360B13" w14:textId="7777777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5E3D6194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572046B4" w:rsidR="00985646" w:rsidRPr="00D7490D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985646" w:rsidRPr="00D7490D" w14:paraId="6150A202" w14:textId="77777777" w:rsidTr="004E56E4">
              <w:tc>
                <w:tcPr>
                  <w:tcW w:w="320" w:type="dxa"/>
                  <w:vAlign w:val="center"/>
                </w:tcPr>
                <w:p w14:paraId="6915E2F0" w14:textId="2FC53DB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0C455769" w:rsidR="00985646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5B371FD3" w:rsidR="00985646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85646" w:rsidRPr="00D7490D" w14:paraId="6B7E4B84" w14:textId="77777777" w:rsidTr="004E56E4">
              <w:tc>
                <w:tcPr>
                  <w:tcW w:w="320" w:type="dxa"/>
                  <w:vAlign w:val="center"/>
                </w:tcPr>
                <w:p w14:paraId="201C98D9" w14:textId="77777777" w:rsidR="00985646" w:rsidRPr="00D7490D" w:rsidRDefault="00985646" w:rsidP="009856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4208105" w14:textId="77777777" w:rsidR="00985646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6E025B87" w14:textId="77777777" w:rsidR="00985646" w:rsidRDefault="00985646" w:rsidP="00985646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985646" w:rsidRPr="00D7490D" w14:paraId="764F7119" w14:textId="77777777" w:rsidTr="00CC2842">
              <w:tc>
                <w:tcPr>
                  <w:tcW w:w="3655" w:type="dxa"/>
                  <w:gridSpan w:val="4"/>
                  <w:vAlign w:val="center"/>
                </w:tcPr>
                <w:p w14:paraId="5C7B03D9" w14:textId="5105045D" w:rsidR="00985646" w:rsidRPr="00D7490D" w:rsidRDefault="00985646" w:rsidP="00985646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5046DC" w:rsidRPr="00D7490D" w14:paraId="3FEAC442" w14:textId="77777777" w:rsidTr="001640CF">
              <w:tc>
                <w:tcPr>
                  <w:tcW w:w="320" w:type="dxa"/>
                  <w:vAlign w:val="center"/>
                </w:tcPr>
                <w:p w14:paraId="64E31B05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42F49E9F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780E3344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5046DC" w:rsidRPr="00D7490D" w14:paraId="7AECF3F2" w14:textId="77777777" w:rsidTr="004E56E4">
              <w:tc>
                <w:tcPr>
                  <w:tcW w:w="320" w:type="dxa"/>
                  <w:vAlign w:val="center"/>
                </w:tcPr>
                <w:p w14:paraId="129476A3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2F27556D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434ED621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5046DC" w:rsidRPr="00D7490D" w14:paraId="4ED492A2" w14:textId="77777777" w:rsidTr="004E56E4">
              <w:tc>
                <w:tcPr>
                  <w:tcW w:w="320" w:type="dxa"/>
                  <w:vAlign w:val="center"/>
                </w:tcPr>
                <w:p w14:paraId="7E8A03B9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4A4D8B56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10E4A436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5046DC" w:rsidRPr="00D7490D" w14:paraId="050F8E83" w14:textId="77777777" w:rsidTr="004E56E4">
              <w:tc>
                <w:tcPr>
                  <w:tcW w:w="320" w:type="dxa"/>
                  <w:vAlign w:val="center"/>
                </w:tcPr>
                <w:p w14:paraId="4FF29BA4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72DA9E97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33082C1A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5046DC" w:rsidRPr="00D7490D" w14:paraId="05DA9F3D" w14:textId="77777777" w:rsidTr="004E56E4">
              <w:tc>
                <w:tcPr>
                  <w:tcW w:w="320" w:type="dxa"/>
                  <w:vAlign w:val="center"/>
                </w:tcPr>
                <w:p w14:paraId="08B35DD5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5984DBAA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70578B99" w:rsidR="005046DC" w:rsidRPr="00D7490D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5046DC" w:rsidRPr="00D7490D" w14:paraId="257BE6E7" w14:textId="77777777" w:rsidTr="00F05B68">
              <w:tc>
                <w:tcPr>
                  <w:tcW w:w="320" w:type="dxa"/>
                  <w:vAlign w:val="center"/>
                </w:tcPr>
                <w:p w14:paraId="2B58D124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69936F68" w:rsidR="005046DC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5825C850" w:rsidR="005046DC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046DC" w:rsidRPr="00D7490D" w14:paraId="4B3F8B9B" w14:textId="77777777" w:rsidTr="00F05B68">
              <w:tc>
                <w:tcPr>
                  <w:tcW w:w="320" w:type="dxa"/>
                  <w:vAlign w:val="center"/>
                </w:tcPr>
                <w:p w14:paraId="4B961B8D" w14:textId="77777777" w:rsidR="005046DC" w:rsidRPr="00D7490D" w:rsidRDefault="005046DC" w:rsidP="005046D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58ABC318" w14:textId="77777777" w:rsidR="005046DC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50684583" w14:textId="77777777" w:rsidR="005046DC" w:rsidRDefault="005046DC" w:rsidP="005046DC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505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55"/>
            </w:tblGrid>
            <w:tr w:rsidR="00655783" w:rsidRPr="00D7490D" w14:paraId="0C63B98E" w14:textId="77777777" w:rsidTr="00431560">
              <w:trPr>
                <w:trHeight w:val="224"/>
              </w:trPr>
              <w:tc>
                <w:tcPr>
                  <w:tcW w:w="3505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431560">
              <w:tc>
                <w:tcPr>
                  <w:tcW w:w="3505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431560">
              <w:tc>
                <w:tcPr>
                  <w:tcW w:w="3505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431560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431560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431560" w:rsidRPr="00D7490D" w14:paraId="394F40A6" w14:textId="77777777" w:rsidTr="00431560">
              <w:tc>
                <w:tcPr>
                  <w:tcW w:w="299" w:type="dxa"/>
                  <w:vAlign w:val="center"/>
                </w:tcPr>
                <w:p w14:paraId="6014CDDC" w14:textId="77777777" w:rsidR="00431560" w:rsidRPr="00D7490D" w:rsidRDefault="00431560" w:rsidP="004315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0710DCDE" w:rsidR="00431560" w:rsidRPr="00D7490D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0A45F832" w14:textId="6EAB0366" w:rsidR="00431560" w:rsidRPr="00D7490D" w:rsidRDefault="00431560" w:rsidP="004315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431560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6982BCD3" w14:textId="11C389F4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431560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431560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431560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431560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431560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431560">
              <w:tc>
                <w:tcPr>
                  <w:tcW w:w="3505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AB3D64" w:rsidRPr="00D7490D" w14:paraId="7BF86338" w14:textId="77777777" w:rsidTr="00431560">
              <w:tc>
                <w:tcPr>
                  <w:tcW w:w="299" w:type="dxa"/>
                  <w:vAlign w:val="center"/>
                </w:tcPr>
                <w:p w14:paraId="2C32B16A" w14:textId="77777777" w:rsidR="00AB3D64" w:rsidRPr="00D7490D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A16CB63" w:rsidR="00AB3D64" w:rsidRPr="002C3BC2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6814AB31" w14:textId="1731CCE7" w:rsidR="00AB3D64" w:rsidRPr="00D7490D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AB3D64" w:rsidRPr="00D7490D" w14:paraId="5E37CD27" w14:textId="77777777" w:rsidTr="00431560">
              <w:tc>
                <w:tcPr>
                  <w:tcW w:w="299" w:type="dxa"/>
                  <w:vAlign w:val="center"/>
                </w:tcPr>
                <w:p w14:paraId="2E5AB506" w14:textId="77777777" w:rsidR="00AB3D64" w:rsidRPr="00D7490D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33295DC6" w:rsidR="00AB3D64" w:rsidRPr="002C3BC2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60209D1A" w14:textId="5E6450EE" w:rsidR="00AB3D64" w:rsidRPr="00D7490D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AB3D64" w:rsidRPr="00D7490D" w14:paraId="3B7F1C88" w14:textId="77777777" w:rsidTr="00431560">
              <w:tc>
                <w:tcPr>
                  <w:tcW w:w="299" w:type="dxa"/>
                  <w:vAlign w:val="center"/>
                </w:tcPr>
                <w:p w14:paraId="07DDF79E" w14:textId="21F6A430" w:rsidR="00AB3D64" w:rsidRPr="00D7490D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0ECC357D" w:rsidR="00AB3D64" w:rsidRPr="00D7490D" w:rsidRDefault="00AB3D64" w:rsidP="00AB3D6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55" w:type="dxa"/>
                  <w:vAlign w:val="center"/>
                </w:tcPr>
                <w:p w14:paraId="3404E983" w14:textId="0C366B36" w:rsidR="00AB3D64" w:rsidRPr="00D7490D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AB3D64" w:rsidRPr="00D7490D" w14:paraId="2306F1AB" w14:textId="77777777" w:rsidTr="00431560">
              <w:tc>
                <w:tcPr>
                  <w:tcW w:w="299" w:type="dxa"/>
                  <w:vAlign w:val="center"/>
                </w:tcPr>
                <w:p w14:paraId="46858AF5" w14:textId="77777777" w:rsidR="00AB3D64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1EC9FFCB" w:rsidR="00AB3D64" w:rsidRPr="00D7490D" w:rsidRDefault="00AB3D64" w:rsidP="00AB3D6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41BA4C1E" w14:textId="6FCB4FA7" w:rsidR="00AB3D64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AB3D64" w:rsidRPr="00D7490D" w14:paraId="2E04CE57" w14:textId="77777777" w:rsidTr="00431560">
              <w:tc>
                <w:tcPr>
                  <w:tcW w:w="299" w:type="dxa"/>
                  <w:vAlign w:val="center"/>
                </w:tcPr>
                <w:p w14:paraId="63033C06" w14:textId="77777777" w:rsidR="00AB3D64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E22995C" w14:textId="65BBA2F1" w:rsidR="00AB3D64" w:rsidRDefault="00AB3D64" w:rsidP="00AB3D6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60621677" w14:textId="6A66D954" w:rsidR="00AB3D64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AB3D64" w:rsidRPr="00D7490D" w14:paraId="3C128AA7" w14:textId="77777777" w:rsidTr="00431560">
              <w:tc>
                <w:tcPr>
                  <w:tcW w:w="299" w:type="dxa"/>
                  <w:vAlign w:val="center"/>
                </w:tcPr>
                <w:p w14:paraId="78EE9398" w14:textId="77777777" w:rsidR="00AB3D64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3A122A8" w14:textId="06AC6D4C" w:rsidR="00AB3D64" w:rsidRDefault="00AB3D64" w:rsidP="00AB3D6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55" w:type="dxa"/>
                  <w:vAlign w:val="center"/>
                </w:tcPr>
                <w:p w14:paraId="07BB6B5D" w14:textId="1FE9A0CD" w:rsidR="00AB3D64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AB3D64" w:rsidRPr="00D7490D" w14:paraId="40F75451" w14:textId="77777777" w:rsidTr="00431560">
              <w:tc>
                <w:tcPr>
                  <w:tcW w:w="3505" w:type="dxa"/>
                  <w:gridSpan w:val="3"/>
                  <w:vAlign w:val="center"/>
                </w:tcPr>
                <w:p w14:paraId="4EDE4B30" w14:textId="10B2D169" w:rsidR="00AB3D64" w:rsidRPr="002C3BC2" w:rsidRDefault="00AB3D64" w:rsidP="00AB3D6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AB3D64" w:rsidRPr="00D7490D" w14:paraId="222E9BC8" w14:textId="77777777" w:rsidTr="00431560">
              <w:tc>
                <w:tcPr>
                  <w:tcW w:w="299" w:type="dxa"/>
                  <w:vAlign w:val="center"/>
                </w:tcPr>
                <w:p w14:paraId="57E19652" w14:textId="77777777" w:rsidR="00AB3D64" w:rsidRPr="00D7490D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AB3D64" w:rsidRPr="002C3BC2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55" w:type="dxa"/>
                  <w:vAlign w:val="center"/>
                </w:tcPr>
                <w:p w14:paraId="23417B94" w14:textId="426EA3EE" w:rsidR="00AB3D64" w:rsidRPr="00D7490D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AB3D64" w:rsidRPr="00D7490D" w14:paraId="2BF0977C" w14:textId="77777777" w:rsidTr="00431560">
              <w:tc>
                <w:tcPr>
                  <w:tcW w:w="299" w:type="dxa"/>
                  <w:vAlign w:val="center"/>
                </w:tcPr>
                <w:p w14:paraId="6DFD603A" w14:textId="77777777" w:rsidR="00AB3D64" w:rsidRPr="00D7490D" w:rsidRDefault="00AB3D64" w:rsidP="00AB3D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C617121" w14:textId="66C70994" w:rsidR="00AB3D64" w:rsidRPr="00D7490D" w:rsidRDefault="00AB3D64" w:rsidP="00AB3D6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55" w:type="dxa"/>
                  <w:vAlign w:val="center"/>
                </w:tcPr>
                <w:p w14:paraId="313DD3BC" w14:textId="7CC758BD" w:rsidR="00AB3D64" w:rsidRPr="00D7490D" w:rsidRDefault="00AB3D64" w:rsidP="00AB3D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323938" w:rsidRPr="00D7490D" w14:paraId="3CC99E9B" w14:textId="77777777" w:rsidTr="00431560">
              <w:tc>
                <w:tcPr>
                  <w:tcW w:w="299" w:type="dxa"/>
                  <w:vAlign w:val="center"/>
                </w:tcPr>
                <w:p w14:paraId="030E83B6" w14:textId="77777777" w:rsidR="00323938" w:rsidRPr="00D7490D" w:rsidRDefault="00323938" w:rsidP="0032393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EDF84AE" w14:textId="6F614DCE" w:rsidR="00323938" w:rsidRDefault="00323938" w:rsidP="0032393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55" w:type="dxa"/>
                  <w:vAlign w:val="center"/>
                </w:tcPr>
                <w:p w14:paraId="3FF1DD75" w14:textId="02F2C862" w:rsidR="00323938" w:rsidRDefault="00323938" w:rsidP="0032393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6D2AD93E" w14:textId="77777777" w:rsidR="00CD1EC6" w:rsidRDefault="00CD1EC6" w:rsidP="00CD1EC6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1FDD080D" w14:textId="77777777" w:rsidR="00CD1EC6" w:rsidRDefault="00CD1EC6" w:rsidP="00CD1EC6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7D8A9D2E" w14:textId="77777777" w:rsidR="00CD1EC6" w:rsidRDefault="00CD1EC6" w:rsidP="00CD1EC6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9BCF255" w14:textId="77777777" w:rsidR="00CD1EC6" w:rsidRDefault="00CD1EC6" w:rsidP="00CD1E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70A99432" w14:textId="77777777" w:rsidR="00CD1EC6" w:rsidRDefault="00CD1EC6" w:rsidP="00CD1E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34A742E4" w14:textId="77777777" w:rsidR="00CD1EC6" w:rsidRDefault="00CD1EC6" w:rsidP="00CD1EC6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0FBE0111" w14:textId="77777777" w:rsidR="00CD1EC6" w:rsidRDefault="00CD1EC6" w:rsidP="00CD1E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73BB3A9" w14:textId="77777777" w:rsidR="00CD1EC6" w:rsidRDefault="00CD1EC6" w:rsidP="00CD1E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D82F87C" w14:textId="1867FCA4" w:rsidR="00437FB3" w:rsidRPr="008E714A" w:rsidRDefault="00CD1EC6" w:rsidP="00CD1EC6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39CECDCC" w14:textId="77777777" w:rsidR="00ED3AC4" w:rsidRDefault="00ED3AC4" w:rsidP="00ED3AC4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77777777" w:rsidR="008E714A" w:rsidRPr="009B02DE" w:rsidRDefault="008E714A" w:rsidP="00ED3AC4">
      <w:pPr>
        <w:jc w:val="center"/>
      </w:pPr>
    </w:p>
    <w:sectPr w:rsidR="008E714A" w:rsidRPr="009B02DE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C8C96" w14:textId="77777777" w:rsidR="005519DE" w:rsidRDefault="005519DE" w:rsidP="008E48FA">
      <w:pPr>
        <w:spacing w:after="0" w:line="240" w:lineRule="auto"/>
      </w:pPr>
      <w:r>
        <w:separator/>
      </w:r>
    </w:p>
  </w:endnote>
  <w:endnote w:type="continuationSeparator" w:id="0">
    <w:p w14:paraId="25D4C684" w14:textId="77777777" w:rsidR="005519DE" w:rsidRDefault="005519DE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632FF" w14:textId="77777777" w:rsidR="00E02DD6" w:rsidRDefault="00E02D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DE9E6" w14:textId="77777777" w:rsidR="00E02DD6" w:rsidRPr="00293F29" w:rsidRDefault="00E02DD6" w:rsidP="00E02DD6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1EA2168E" w14:textId="77777777" w:rsidR="004366B1" w:rsidRPr="00E02DD6" w:rsidRDefault="004366B1" w:rsidP="00E02D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E7F64" w14:textId="77777777" w:rsidR="00E02DD6" w:rsidRDefault="00E02D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69C05" w14:textId="77777777" w:rsidR="005519DE" w:rsidRDefault="005519DE" w:rsidP="008E48FA">
      <w:pPr>
        <w:spacing w:after="0" w:line="240" w:lineRule="auto"/>
      </w:pPr>
      <w:r>
        <w:separator/>
      </w:r>
    </w:p>
  </w:footnote>
  <w:footnote w:type="continuationSeparator" w:id="0">
    <w:p w14:paraId="7828AA07" w14:textId="77777777" w:rsidR="005519DE" w:rsidRDefault="005519DE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6BE57" w14:textId="77777777" w:rsidR="00E02DD6" w:rsidRDefault="00E02D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4C84306C" w:rsidR="0066227D" w:rsidRPr="008E48FA" w:rsidRDefault="00431560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EF766A">
            <w:rPr>
              <w:b/>
            </w:rPr>
            <w:t>4</w:t>
          </w:r>
          <w:r w:rsidR="004366B1">
            <w:rPr>
              <w:b/>
            </w:rPr>
            <w:t>-</w:t>
          </w:r>
          <w:r>
            <w:rPr>
              <w:b/>
            </w:rPr>
            <w:t>2</w:t>
          </w:r>
          <w:r w:rsidR="00EF766A">
            <w:rPr>
              <w:b/>
            </w:rPr>
            <w:t>5</w:t>
          </w:r>
          <w:r w:rsidR="004366B1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A22A" w14:textId="77777777" w:rsidR="00E02DD6" w:rsidRDefault="00E02D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998069">
    <w:abstractNumId w:val="0"/>
  </w:num>
  <w:num w:numId="2" w16cid:durableId="1095436804">
    <w:abstractNumId w:val="2"/>
  </w:num>
  <w:num w:numId="3" w16cid:durableId="1818451616">
    <w:abstractNumId w:val="1"/>
  </w:num>
  <w:num w:numId="4" w16cid:durableId="2034115300">
    <w:abstractNumId w:val="3"/>
  </w:num>
  <w:num w:numId="5" w16cid:durableId="1807027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N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N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67886"/>
    <w:rsid w:val="00087C70"/>
    <w:rsid w:val="0009353D"/>
    <w:rsid w:val="000A678F"/>
    <w:rsid w:val="000B67ED"/>
    <w:rsid w:val="000C3ED0"/>
    <w:rsid w:val="000D6E65"/>
    <w:rsid w:val="000E5884"/>
    <w:rsid w:val="00103A08"/>
    <w:rsid w:val="00110123"/>
    <w:rsid w:val="00126A0D"/>
    <w:rsid w:val="00137AF0"/>
    <w:rsid w:val="00161BEA"/>
    <w:rsid w:val="001B2C66"/>
    <w:rsid w:val="001B782E"/>
    <w:rsid w:val="001C6E60"/>
    <w:rsid w:val="001D13A3"/>
    <w:rsid w:val="001E0D10"/>
    <w:rsid w:val="001F2EFB"/>
    <w:rsid w:val="001F7B38"/>
    <w:rsid w:val="00201C76"/>
    <w:rsid w:val="0022790B"/>
    <w:rsid w:val="00243679"/>
    <w:rsid w:val="00245B29"/>
    <w:rsid w:val="00252E84"/>
    <w:rsid w:val="00270895"/>
    <w:rsid w:val="00283345"/>
    <w:rsid w:val="002C3BC2"/>
    <w:rsid w:val="002D2993"/>
    <w:rsid w:val="002F50C8"/>
    <w:rsid w:val="00316E56"/>
    <w:rsid w:val="0032322D"/>
    <w:rsid w:val="00323938"/>
    <w:rsid w:val="00362DEB"/>
    <w:rsid w:val="00373931"/>
    <w:rsid w:val="00407D6C"/>
    <w:rsid w:val="004312FB"/>
    <w:rsid w:val="00431400"/>
    <w:rsid w:val="00431560"/>
    <w:rsid w:val="004366B1"/>
    <w:rsid w:val="00437FB3"/>
    <w:rsid w:val="004469D9"/>
    <w:rsid w:val="004516BC"/>
    <w:rsid w:val="0046715B"/>
    <w:rsid w:val="004A6D80"/>
    <w:rsid w:val="004C0A2F"/>
    <w:rsid w:val="004E56E4"/>
    <w:rsid w:val="005046DC"/>
    <w:rsid w:val="005131B5"/>
    <w:rsid w:val="005519DE"/>
    <w:rsid w:val="00556468"/>
    <w:rsid w:val="00571900"/>
    <w:rsid w:val="005A375B"/>
    <w:rsid w:val="005D6826"/>
    <w:rsid w:val="005F298B"/>
    <w:rsid w:val="005F78E1"/>
    <w:rsid w:val="00630305"/>
    <w:rsid w:val="00655783"/>
    <w:rsid w:val="0066227D"/>
    <w:rsid w:val="00676B3B"/>
    <w:rsid w:val="006C04DB"/>
    <w:rsid w:val="006C53D0"/>
    <w:rsid w:val="00701F5D"/>
    <w:rsid w:val="00704605"/>
    <w:rsid w:val="0071228F"/>
    <w:rsid w:val="007274BA"/>
    <w:rsid w:val="00727551"/>
    <w:rsid w:val="00731F7C"/>
    <w:rsid w:val="007351C2"/>
    <w:rsid w:val="00755015"/>
    <w:rsid w:val="007604E0"/>
    <w:rsid w:val="00786C7C"/>
    <w:rsid w:val="007A2D8C"/>
    <w:rsid w:val="00836DC4"/>
    <w:rsid w:val="0086242D"/>
    <w:rsid w:val="008845D1"/>
    <w:rsid w:val="008A221E"/>
    <w:rsid w:val="008A37ED"/>
    <w:rsid w:val="008C3833"/>
    <w:rsid w:val="008E48FA"/>
    <w:rsid w:val="008E714A"/>
    <w:rsid w:val="009052CF"/>
    <w:rsid w:val="00943D6C"/>
    <w:rsid w:val="00950612"/>
    <w:rsid w:val="00950E8A"/>
    <w:rsid w:val="00963389"/>
    <w:rsid w:val="00985646"/>
    <w:rsid w:val="00994310"/>
    <w:rsid w:val="009B02DE"/>
    <w:rsid w:val="009C60E6"/>
    <w:rsid w:val="009E625C"/>
    <w:rsid w:val="00A13075"/>
    <w:rsid w:val="00A22DDE"/>
    <w:rsid w:val="00A260C9"/>
    <w:rsid w:val="00A4592A"/>
    <w:rsid w:val="00A62091"/>
    <w:rsid w:val="00AB39B8"/>
    <w:rsid w:val="00AB3D64"/>
    <w:rsid w:val="00AC248F"/>
    <w:rsid w:val="00AD5D51"/>
    <w:rsid w:val="00B02E60"/>
    <w:rsid w:val="00B26E37"/>
    <w:rsid w:val="00B468BD"/>
    <w:rsid w:val="00B515A5"/>
    <w:rsid w:val="00B5483E"/>
    <w:rsid w:val="00B91EB3"/>
    <w:rsid w:val="00B97DCE"/>
    <w:rsid w:val="00BC552C"/>
    <w:rsid w:val="00C148D1"/>
    <w:rsid w:val="00C5070D"/>
    <w:rsid w:val="00C53F3B"/>
    <w:rsid w:val="00C75125"/>
    <w:rsid w:val="00C75EED"/>
    <w:rsid w:val="00CB24AD"/>
    <w:rsid w:val="00CB76E8"/>
    <w:rsid w:val="00CD1EC6"/>
    <w:rsid w:val="00CF6AF9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2DD6"/>
    <w:rsid w:val="00E071E6"/>
    <w:rsid w:val="00E21543"/>
    <w:rsid w:val="00E24587"/>
    <w:rsid w:val="00E736C0"/>
    <w:rsid w:val="00E86244"/>
    <w:rsid w:val="00E9211A"/>
    <w:rsid w:val="00EB62D4"/>
    <w:rsid w:val="00ED3AC4"/>
    <w:rsid w:val="00ED4E85"/>
    <w:rsid w:val="00EF6351"/>
    <w:rsid w:val="00EF766A"/>
    <w:rsid w:val="00F071AE"/>
    <w:rsid w:val="00F07D6C"/>
    <w:rsid w:val="00F23EE5"/>
    <w:rsid w:val="00F3013B"/>
    <w:rsid w:val="00F44D49"/>
    <w:rsid w:val="00F7760E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833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283345"/>
  </w:style>
  <w:style w:type="character" w:customStyle="1" w:styleId="eop">
    <w:name w:val="eop"/>
    <w:basedOn w:val="DefaultParagraphFont"/>
    <w:rsid w:val="00283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8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1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00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195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328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764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211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70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272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512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433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139761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540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7437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218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7462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038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392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9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N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N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1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1</cp:revision>
  <cp:lastPrinted>2020-01-08T16:36:00Z</cp:lastPrinted>
  <dcterms:created xsi:type="dcterms:W3CDTF">2018-01-10T18:14:00Z</dcterms:created>
  <dcterms:modified xsi:type="dcterms:W3CDTF">2024-02-01T17:30:00Z</dcterms:modified>
</cp:coreProperties>
</file>